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975F2E2" w:rsidR="004F1CD0" w:rsidRDefault="00732454" w:rsidP="00725C88">
      <w:pPr>
        <w:jc w:val="center"/>
        <w:rPr>
          <w:sz w:val="36"/>
          <w:szCs w:val="36"/>
          <w:lang w:val="en-GB"/>
        </w:rPr>
      </w:pPr>
      <w:r>
        <w:rPr>
          <w:sz w:val="36"/>
          <w:szCs w:val="36"/>
          <w:lang w:val="en-GB"/>
        </w:rPr>
        <w:t>M</w:t>
      </w:r>
      <w:r w:rsidR="00E37E42">
        <w:rPr>
          <w:sz w:val="36"/>
          <w:szCs w:val="36"/>
          <w:lang w:val="en-GB"/>
        </w:rPr>
        <w:t>ichigan</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4CD9F6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291D65">
        <w:rPr>
          <w:sz w:val="22"/>
          <w:szCs w:val="22"/>
          <w:lang w:val="en-GB"/>
        </w:rPr>
        <w:t>one</w:t>
      </w:r>
      <w:r w:rsidR="00E37E42">
        <w:rPr>
          <w:sz w:val="22"/>
          <w:szCs w:val="22"/>
          <w:lang w:val="en-GB"/>
        </w:rPr>
        <w:t xml:space="preserve"> and a half</w:t>
      </w:r>
      <w:r w:rsidR="00291D65">
        <w:rPr>
          <w:sz w:val="22"/>
          <w:szCs w:val="22"/>
          <w:lang w:val="en-GB"/>
        </w:rPr>
        <w:t xml:space="preserve"> (1</w:t>
      </w:r>
      <w:r w:rsidR="00E37E42">
        <w:rPr>
          <w:sz w:val="22"/>
          <w:szCs w:val="22"/>
          <w:lang w:val="en-GB"/>
        </w:rPr>
        <w:t>.5</w:t>
      </w:r>
      <w:r w:rsidR="00291D65">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291D65">
        <w:rPr>
          <w:sz w:val="22"/>
          <w:szCs w:val="22"/>
          <w:lang w:val="en-GB"/>
        </w:rPr>
        <w:t>30 days after the 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1529F" w14:textId="77777777" w:rsidR="0052383E" w:rsidRDefault="0052383E" w:rsidP="00CB37D9">
      <w:pPr>
        <w:spacing w:after="0" w:line="240" w:lineRule="auto"/>
      </w:pPr>
      <w:r>
        <w:separator/>
      </w:r>
    </w:p>
  </w:endnote>
  <w:endnote w:type="continuationSeparator" w:id="0">
    <w:p w14:paraId="31B6A114" w14:textId="77777777" w:rsidR="0052383E" w:rsidRDefault="0052383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FD333" w14:textId="77777777" w:rsidR="001F22D5" w:rsidRDefault="001F2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49B038B" w:rsidR="00CB37D9" w:rsidRPr="001F22D5" w:rsidRDefault="00CB37D9" w:rsidP="001F22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EB766" w14:textId="77777777" w:rsidR="001F22D5" w:rsidRDefault="001F2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FDDD2" w14:textId="77777777" w:rsidR="0052383E" w:rsidRDefault="0052383E" w:rsidP="00CB37D9">
      <w:pPr>
        <w:spacing w:after="0" w:line="240" w:lineRule="auto"/>
      </w:pPr>
      <w:r>
        <w:separator/>
      </w:r>
    </w:p>
  </w:footnote>
  <w:footnote w:type="continuationSeparator" w:id="0">
    <w:p w14:paraId="752C8E00" w14:textId="77777777" w:rsidR="0052383E" w:rsidRDefault="0052383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534AB" w14:textId="77777777" w:rsidR="001F22D5" w:rsidRDefault="001F22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68B0EEA" w:rsidR="00AD6FC0" w:rsidRPr="001F22D5" w:rsidRDefault="00AD6FC0" w:rsidP="001F22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976D3" w14:textId="77777777" w:rsidR="001F22D5" w:rsidRDefault="001F22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7495059">
    <w:abstractNumId w:val="0"/>
  </w:num>
  <w:num w:numId="2" w16cid:durableId="936325031">
    <w:abstractNumId w:val="3"/>
  </w:num>
  <w:num w:numId="3" w16cid:durableId="1306198119">
    <w:abstractNumId w:val="1"/>
  </w:num>
  <w:num w:numId="4" w16cid:durableId="13394555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1F1098"/>
    <w:rsid w:val="001F22D5"/>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F1CD0"/>
    <w:rsid w:val="004F46AC"/>
    <w:rsid w:val="004F5D47"/>
    <w:rsid w:val="0052383E"/>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9</Words>
  <Characters>7407</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